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3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5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7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30" w:name="professional-summary"/>
      <w:r>
        <w:t xml:space="preserve">Professional summary</w:t>
      </w:r>
      <w:bookmarkEnd w:id="30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31" w:name="skills"/>
      <w:r>
        <w:t xml:space="preserve">Skills</w:t>
      </w:r>
      <w:bookmarkEnd w:id="31"/>
    </w:p>
    <w:p>
      <w:pPr>
        <w:pStyle w:val="Heading1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3" w:name="everyday-use-tools"/>
      <w:r>
        <w:t xml:space="preserve">Everyday use tools</w:t>
      </w:r>
      <w:bookmarkEnd w:id="33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4" w:name="other-technologies-tools"/>
      <w:r>
        <w:t xml:space="preserve">Other technologies &amp; tools</w:t>
      </w:r>
      <w:bookmarkEnd w:id="34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5" w:name="employments"/>
      <w:r>
        <w:t xml:space="preserve">Employments</w:t>
      </w:r>
      <w:bookmarkEnd w:id="35"/>
    </w:p>
    <w:p>
      <w:pPr>
        <w:pStyle w:val="Heading1"/>
      </w:pPr>
      <w:bookmarkStart w:id="36" w:name="self-improvement"/>
      <w:r>
        <w:t xml:space="preserve">Self improvement</w:t>
      </w:r>
      <w:bookmarkEnd w:id="36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Codility.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Mastering kubernetes 2nd edition" book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advanced course.</w:t>
      </w:r>
    </w:p>
    <w:p>
      <w:pPr>
        <w:pStyle w:val="Compact"/>
        <w:numPr>
          <w:numId w:val="1001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1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38" w:name="software-architect"/>
      <w:r>
        <w:t xml:space="preserve">Software Architect</w:t>
      </w:r>
      <w:bookmarkEnd w:id="38"/>
    </w:p>
    <w:p>
      <w:pPr>
        <w:pStyle w:val="Compact"/>
      </w:pP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2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2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2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39" w:name="senior-software-engineer"/>
      <w:r>
        <w:t xml:space="preserve">Senior Software Engineer​</w:t>
      </w:r>
      <w:bookmarkEnd w:id="39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40" w:name="senior-software-engineer-1"/>
      <w:r>
        <w:t xml:space="preserve">Senior Software Engineer​</w:t>
      </w:r>
      <w:bookmarkEnd w:id="40"/>
    </w:p>
    <w:p>
      <w:pPr>
        <w:pStyle w:val="Compact"/>
      </w:pP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4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4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4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4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4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4"/>
          <w:ilvl w:val="0"/>
        </w:numPr>
      </w:pPr>
      <w:r>
        <w:t xml:space="preserve">Improved CI.</w:t>
      </w:r>
    </w:p>
    <w:p>
      <w:pPr>
        <w:pStyle w:val="Compact"/>
        <w:numPr>
          <w:numId w:val="1004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41" w:name="senior-software-engineer-2"/>
      <w:r>
        <w:t xml:space="preserve">Senior Software Engineer​</w:t>
      </w:r>
      <w:bookmarkEnd w:id="41"/>
    </w:p>
    <w:p>
      <w:pPr>
        <w:pStyle w:val="Compact"/>
      </w:pP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a few internal micro-services, which helped to orchestrate more than 300 servers for video-streaming services.</w:t>
      </w:r>
    </w:p>
    <w:p>
      <w:pPr>
        <w:pStyle w:val="Compact"/>
        <w:numPr>
          <w:numId w:val="1005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5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5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5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5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5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2" w:name="senior-software-engineer-3"/>
      <w:r>
        <w:t xml:space="preserve">Senior Software Engineer​</w:t>
      </w:r>
      <w:bookmarkEnd w:id="42"/>
    </w:p>
    <w:p>
      <w:pPr>
        <w:pStyle w:val="Compact"/>
      </w:pP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6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6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3" w:name="software-engineer"/>
      <w:r>
        <w:t xml:space="preserve">Software Engineer​</w:t>
      </w:r>
      <w:bookmarkEnd w:id="43"/>
    </w:p>
    <w:p>
      <w:pPr>
        <w:pStyle w:val="Compact"/>
      </w:pP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 2015</w:t>
      </w:r>
    </w:p>
    <w:p>
      <w:pPr>
        <w:pStyle w:val="BodyText"/>
      </w:pPr>
      <w:r>
        <w:t xml:space="preserve">Several 1​ C:Enterprise ​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7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7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7"/>
          <w:ilvl w:val="0"/>
        </w:numPr>
      </w:pPr>
      <w:r>
        <w:t xml:space="preserve">Automated DB maintenance.</w:t>
      </w:r>
    </w:p>
    <w:p>
      <w:pPr>
        <w:pStyle w:val="Compact"/>
        <w:numPr>
          <w:numId w:val="1007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4" w:name="system-architect-cto"/>
      <w:r>
        <w:t xml:space="preserve">System Architect &amp; CTO​</w:t>
      </w:r>
      <w:bookmarkEnd w:id="44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​1C:Enterprise p​ 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8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8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8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8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8"/>
          <w:ilvl w:val="0"/>
        </w:numPr>
      </w:pPr>
      <w:r>
        <w:t xml:space="preserve">Solved network bandwidth limitation problem, moved users to thin clients, which reduced cost of the working place and support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5" w:name="c-developer-systemarchitect"/>
      <w:r>
        <w:t xml:space="preserve">1C Developer &amp; SystemArchitect​</w:t>
      </w:r>
      <w:bookmarkEnd w:id="45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​1C:Enterprise p​ 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09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09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09"/>
          <w:ilvl w:val="0"/>
        </w:numPr>
      </w:pPr>
      <w:r>
        <w:t xml:space="preserve">Maintained 8 different accounting databases ( some of them I to created from scratch) with different structure.</w:t>
      </w:r>
    </w:p>
    <w:p>
      <w:pPr>
        <w:pStyle w:val="Compact"/>
        <w:numPr>
          <w:numId w:val="1009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09"/>
          <w:ilvl w:val="0"/>
        </w:numPr>
      </w:pPr>
      <w:r>
        <w:t xml:space="preserve">Created and maintained wired scripts for amortization of different financial transactions, which significantly increased efficiency of collaborators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6" w:name="system-administrator"/>
      <w:r>
        <w:t xml:space="preserve">System Administrator</w:t>
      </w:r>
      <w:bookmarkEnd w:id="46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0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0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0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0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0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7" w:name="junior-delphi-developer"/>
      <w:r>
        <w:t xml:space="preserve">Junior Delphi Developer​</w:t>
      </w:r>
      <w:bookmarkEnd w:id="47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1"/>
          <w:ilvl w:val="0"/>
        </w:numPr>
      </w:pPr>
      <w:r>
        <w:t xml:space="preserve">Supported existed products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48" w:name="junior-engineer"/>
      <w:r>
        <w:t xml:space="preserve">Junior Engineer​</w:t>
      </w:r>
      <w:bookmarkEnd w:id="48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2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2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49" w:name="volunteer-experiences"/>
      <w:r>
        <w:t xml:space="preserve">Volunteer experiences</w:t>
      </w:r>
      <w:bookmarkEnd w:id="49"/>
    </w:p>
    <w:p>
      <w:pPr>
        <w:pStyle w:val="FirstParagraph"/>
      </w:pPr>
      <w:r>
        <w:t xml:space="preserve">IT technical support of "Encyclopedia of Pskov" (ISBN 5-901374-01-0) book editors team and accounting team, 2004-2008</w:t>
      </w:r>
      <w:r>
        <w:t xml:space="preserve"> </w:t>
      </w:r>
      <w:hyperlink r:id="rId50">
        <w:r>
          <w:rPr>
            <w:rStyle w:val="Hyperlink"/>
          </w:rPr>
          <w:t xml:space="preserve">link,</w:t>
        </w:r>
      </w:hyperlink>
      <w:r>
        <w:t xml:space="preserve"> </w:t>
      </w:r>
      <w:hyperlink r:id="rId5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1"/>
      </w:pPr>
      <w:bookmarkStart w:id="53" w:name="bachelors-degree-in-computer-science"/>
      <w:r>
        <w:t xml:space="preserve">Bachelor's Degree in Computer Science​</w:t>
      </w:r>
      <w:bookmarkEnd w:id="53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4" w:name="hobbies"/>
      <w:r>
        <w:t xml:space="preserve">Hobbies</w:t>
      </w:r>
      <w:bookmarkEnd w:id="54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db301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910dc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/static/assets/pe.pdf" TargetMode="External" /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50" Target="https://vivaldi.nlr.ru/bx000073371/view#page=7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/static/assets/pe.pdf" TargetMode="External" /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50" Target="https://vivaldi.nlr.ru/bx000073371/view#page=7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19-06-29T14:30:42Z</dcterms:created>
  <dcterms:modified xsi:type="dcterms:W3CDTF">2019-06-29T14:30:42Z</dcterms:modified>
</cp:coreProperties>
</file>